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FB552B" w14:textId="7DAAACCB" w:rsidR="005A790D" w:rsidRPr="00114A38" w:rsidRDefault="0081360D" w:rsidP="008925B1">
      <w:pPr>
        <w:spacing w:line="360" w:lineRule="exact"/>
        <w:jc w:val="center"/>
        <w:rPr>
          <w:rFonts w:ascii="メイリオ" w:eastAsia="メイリオ" w:hAnsi="メイリオ"/>
          <w:b/>
          <w:sz w:val="28"/>
          <w:szCs w:val="28"/>
          <w:lang w:eastAsia="zh-TW"/>
        </w:rPr>
      </w:pPr>
      <w:r w:rsidRPr="00114A38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Doctoral Program</w:t>
      </w:r>
      <w:r w:rsidRPr="00114A38">
        <w:rPr>
          <w:rFonts w:ascii="メイリオ" w:eastAsia="メイリオ" w:hAnsi="メイリオ" w:hint="eastAsia"/>
          <w:b/>
          <w:kern w:val="0"/>
          <w:sz w:val="28"/>
          <w:szCs w:val="28"/>
        </w:rPr>
        <w:t xml:space="preserve"> </w:t>
      </w:r>
      <w:r w:rsidR="00806BD3" w:rsidRPr="00114A38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October 202</w:t>
      </w:r>
      <w:r w:rsidR="004E2498" w:rsidRPr="00114A38">
        <w:rPr>
          <w:rFonts w:ascii="メイリオ" w:eastAsia="メイリオ" w:hAnsi="メイリオ" w:hint="eastAsia"/>
          <w:b/>
          <w:kern w:val="0"/>
          <w:sz w:val="28"/>
          <w:szCs w:val="28"/>
        </w:rPr>
        <w:t>1</w:t>
      </w:r>
    </w:p>
    <w:p w14:paraId="6E658D1B" w14:textId="19B8B11C" w:rsidR="006966DB" w:rsidRPr="00114A38" w:rsidRDefault="00806BD3" w:rsidP="006966DB">
      <w:pPr>
        <w:spacing w:line="360" w:lineRule="exact"/>
        <w:jc w:val="center"/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</w:pPr>
      <w:r w:rsidRPr="00114A38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Application Form for </w:t>
      </w:r>
      <w:r w:rsidR="008B4AF8" w:rsidRPr="00114A38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Graduate </w:t>
      </w:r>
      <w:r w:rsidR="00B104C3" w:rsidRPr="00114A38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 xml:space="preserve">School of Science, </w:t>
      </w:r>
      <w:r w:rsidR="008B4AF8" w:rsidRPr="00114A38">
        <w:rPr>
          <w:rFonts w:ascii="メイリオ" w:eastAsia="メイリオ" w:hAnsi="メイリオ"/>
          <w:b/>
          <w:kern w:val="0"/>
          <w:sz w:val="28"/>
          <w:szCs w:val="28"/>
          <w:lang w:eastAsia="zh-TW"/>
        </w:rPr>
        <w:t>Tohoku University</w:t>
      </w:r>
      <w:bookmarkStart w:id="0" w:name="_GoBack"/>
      <w:bookmarkEnd w:id="0"/>
    </w:p>
    <w:tbl>
      <w:tblPr>
        <w:tblpPr w:leftFromText="142" w:rightFromText="142" w:vertAnchor="text" w:tblpY="1"/>
        <w:tblOverlap w:val="never"/>
        <w:tblW w:w="9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5A0" w:firstRow="1" w:lastRow="0" w:firstColumn="1" w:lastColumn="1" w:noHBand="0" w:noVBand="1"/>
      </w:tblPr>
      <w:tblGrid>
        <w:gridCol w:w="968"/>
        <w:gridCol w:w="700"/>
        <w:gridCol w:w="1876"/>
        <w:gridCol w:w="879"/>
        <w:gridCol w:w="7"/>
        <w:gridCol w:w="447"/>
        <w:gridCol w:w="618"/>
        <w:gridCol w:w="40"/>
        <w:gridCol w:w="201"/>
        <w:gridCol w:w="575"/>
        <w:gridCol w:w="428"/>
        <w:gridCol w:w="444"/>
        <w:gridCol w:w="139"/>
        <w:gridCol w:w="573"/>
        <w:gridCol w:w="150"/>
        <w:gridCol w:w="47"/>
        <w:gridCol w:w="383"/>
        <w:gridCol w:w="1451"/>
      </w:tblGrid>
      <w:tr w:rsidR="00114A38" w:rsidRPr="00114A38" w14:paraId="60FC5042" w14:textId="77777777" w:rsidTr="00B104C3">
        <w:trPr>
          <w:trHeight w:hRule="exact" w:val="1023"/>
        </w:trPr>
        <w:tc>
          <w:tcPr>
            <w:tcW w:w="5736" w:type="dxa"/>
            <w:gridSpan w:val="9"/>
            <w:tcBorders>
              <w:top w:val="nil"/>
              <w:left w:val="nil"/>
              <w:right w:val="single" w:sz="12" w:space="0" w:color="auto"/>
            </w:tcBorders>
          </w:tcPr>
          <w:p w14:paraId="6B0F1D36" w14:textId="1D2EB9DE" w:rsidR="00B104C3" w:rsidRPr="00114A38" w:rsidRDefault="00892AF9" w:rsidP="00CA23EF">
            <w:pPr>
              <w:spacing w:line="300" w:lineRule="exact"/>
              <w:jc w:val="left"/>
              <w:rPr>
                <w:rFonts w:hAnsi="ＭＳ 明朝"/>
                <w:b/>
                <w:bCs/>
                <w:sz w:val="24"/>
                <w:szCs w:val="32"/>
              </w:rPr>
            </w:pPr>
            <w:r w:rsidRPr="00114A38">
              <w:rPr>
                <w:rFonts w:hAnsi="ＭＳ 明朝" w:hint="eastAsia"/>
                <w:b/>
                <w:bCs/>
                <w:sz w:val="24"/>
                <w:szCs w:val="32"/>
              </w:rPr>
              <w:t xml:space="preserve">□　</w:t>
            </w:r>
            <w:r w:rsidR="00B104C3" w:rsidRPr="00114A38">
              <w:rPr>
                <w:rFonts w:hAnsi="ＭＳ 明朝" w:hint="eastAsia"/>
                <w:b/>
                <w:bCs/>
                <w:sz w:val="24"/>
                <w:szCs w:val="32"/>
              </w:rPr>
              <w:t>Advancement from the master</w:t>
            </w:r>
            <w:r w:rsidR="00B104C3" w:rsidRPr="00114A38">
              <w:rPr>
                <w:rFonts w:hAnsi="ＭＳ 明朝"/>
                <w:b/>
                <w:bCs/>
                <w:sz w:val="24"/>
                <w:szCs w:val="32"/>
              </w:rPr>
              <w:t>’s program</w:t>
            </w:r>
          </w:p>
          <w:p w14:paraId="6FC329B6" w14:textId="4CB74B55" w:rsidR="00806BD3" w:rsidRPr="00114A38" w:rsidRDefault="00B337EF" w:rsidP="00CA23EF">
            <w:pPr>
              <w:spacing w:line="300" w:lineRule="exact"/>
              <w:jc w:val="left"/>
              <w:rPr>
                <w:rFonts w:hAnsi="ＭＳ 明朝"/>
                <w:b/>
                <w:bCs/>
                <w:sz w:val="24"/>
                <w:szCs w:val="32"/>
              </w:rPr>
            </w:pPr>
            <w:r w:rsidRPr="00114A38">
              <w:rPr>
                <w:rFonts w:hAnsi="ＭＳ 明朝"/>
                <w:b/>
                <w:bCs/>
                <w:sz w:val="24"/>
                <w:szCs w:val="32"/>
              </w:rPr>
              <w:t xml:space="preserve">□　</w:t>
            </w:r>
            <w:r w:rsidR="00806BD3" w:rsidRPr="00114A38">
              <w:rPr>
                <w:rFonts w:hAnsi="ＭＳ 明朝"/>
                <w:b/>
                <w:bCs/>
                <w:sz w:val="24"/>
                <w:szCs w:val="32"/>
              </w:rPr>
              <w:t>General selection</w:t>
            </w:r>
          </w:p>
          <w:p w14:paraId="2D24228E" w14:textId="77777777" w:rsidR="00B337EF" w:rsidRPr="00114A38" w:rsidRDefault="00B337EF" w:rsidP="00CA23EF">
            <w:pPr>
              <w:spacing w:line="300" w:lineRule="exact"/>
              <w:jc w:val="left"/>
              <w:rPr>
                <w:rFonts w:hAnsi="ＭＳ 明朝"/>
                <w:b/>
                <w:bCs/>
                <w:sz w:val="24"/>
                <w:szCs w:val="32"/>
              </w:rPr>
            </w:pPr>
            <w:r w:rsidRPr="00114A38">
              <w:rPr>
                <w:rFonts w:hAnsi="ＭＳ 明朝"/>
                <w:b/>
                <w:bCs/>
                <w:sz w:val="24"/>
                <w:szCs w:val="32"/>
              </w:rPr>
              <w:t xml:space="preserve">□　</w:t>
            </w:r>
            <w:r w:rsidR="00806BD3" w:rsidRPr="00114A38">
              <w:rPr>
                <w:rFonts w:hAnsi="ＭＳ 明朝"/>
                <w:b/>
                <w:bCs/>
                <w:sz w:val="24"/>
                <w:szCs w:val="32"/>
              </w:rPr>
              <w:t>Special selection for international students</w:t>
            </w:r>
          </w:p>
        </w:tc>
        <w:tc>
          <w:tcPr>
            <w:tcW w:w="144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E4E69BE" w14:textId="77777777" w:rsidR="00BD056F" w:rsidRPr="00114A38" w:rsidRDefault="00BD056F" w:rsidP="00E47AB3">
            <w:pPr>
              <w:spacing w:line="260" w:lineRule="exact"/>
              <w:jc w:val="center"/>
              <w:rPr>
                <w:rFonts w:hAnsi="ＭＳ 明朝"/>
              </w:rPr>
            </w:pPr>
            <w:r w:rsidRPr="00114A38">
              <w:rPr>
                <w:rFonts w:hAnsi="ＭＳ 明朝" w:cs="ＭＳ 明朝" w:hint="eastAsia"/>
              </w:rPr>
              <w:t>※</w:t>
            </w:r>
            <w:r w:rsidR="00806BD3" w:rsidRPr="00114A38">
              <w:rPr>
                <w:rFonts w:hAnsi="ＭＳ 明朝" w:cs="Arial"/>
                <w:kern w:val="0"/>
                <w:sz w:val="20"/>
                <w:szCs w:val="20"/>
              </w:rPr>
              <w:t xml:space="preserve"> Application Number</w:t>
            </w:r>
          </w:p>
        </w:tc>
        <w:tc>
          <w:tcPr>
            <w:tcW w:w="2743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3B74CB" w14:textId="77777777" w:rsidR="00BD056F" w:rsidRPr="00114A38" w:rsidRDefault="00BD056F" w:rsidP="00CA23EF">
            <w:pPr>
              <w:rPr>
                <w:rFonts w:hAnsi="ＭＳ 明朝"/>
                <w:b/>
              </w:rPr>
            </w:pPr>
          </w:p>
        </w:tc>
      </w:tr>
      <w:tr w:rsidR="00114A38" w:rsidRPr="00114A38" w14:paraId="125ACACA" w14:textId="77777777" w:rsidTr="00E47AB3">
        <w:trPr>
          <w:trHeight w:hRule="exact" w:val="872"/>
        </w:trPr>
        <w:tc>
          <w:tcPr>
            <w:tcW w:w="16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9FDCE1" w14:textId="77777777" w:rsidR="00B337EF" w:rsidRPr="00114A38" w:rsidRDefault="00806BD3" w:rsidP="00CA23EF">
            <w:pPr>
              <w:jc w:val="center"/>
              <w:rPr>
                <w:rFonts w:hAnsi="ＭＳ 明朝"/>
              </w:rPr>
            </w:pPr>
            <w:r w:rsidRPr="00114A38">
              <w:rPr>
                <w:rFonts w:hAnsi="ＭＳ 明朝" w:cs="Arial"/>
                <w:sz w:val="18"/>
                <w:szCs w:val="18"/>
              </w:rPr>
              <w:t>Department You Apply For(specify)</w:t>
            </w:r>
          </w:p>
        </w:tc>
        <w:tc>
          <w:tcPr>
            <w:tcW w:w="8258" w:type="dxa"/>
            <w:gridSpan w:val="1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E96E10" w14:textId="608DBF41" w:rsidR="00E47AB3" w:rsidRPr="00114A38" w:rsidRDefault="009F206E" w:rsidP="00CA23EF">
            <w:pPr>
              <w:jc w:val="lef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 w:cs="Arial"/>
                <w:sz w:val="18"/>
                <w:szCs w:val="18"/>
              </w:rPr>
              <w:t>Department</w:t>
            </w:r>
            <w:r w:rsidRPr="00114A38">
              <w:rPr>
                <w:rFonts w:hAnsi="ＭＳ 明朝" w:cs="Arial" w:hint="eastAsia"/>
                <w:sz w:val="18"/>
                <w:szCs w:val="18"/>
              </w:rPr>
              <w:t xml:space="preserve"> </w:t>
            </w:r>
            <w:r w:rsidRPr="00114A38">
              <w:rPr>
                <w:rFonts w:hAnsi="ＭＳ 明朝" w:cs="Arial"/>
                <w:sz w:val="18"/>
                <w:szCs w:val="18"/>
              </w:rPr>
              <w:t xml:space="preserve">of </w:t>
            </w:r>
          </w:p>
          <w:p w14:paraId="23306336" w14:textId="2E8E2255" w:rsidR="00B337EF" w:rsidRPr="00114A38" w:rsidRDefault="004E2498" w:rsidP="00E46DE1">
            <w:pPr>
              <w:jc w:val="lef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（</w:t>
            </w:r>
            <w:r w:rsidRPr="00114A38">
              <w:rPr>
                <w:rFonts w:hAnsi="ＭＳ 明朝"/>
                <w:sz w:val="16"/>
                <w:szCs w:val="16"/>
              </w:rPr>
              <w:t>Earth Science applicants</w:t>
            </w:r>
            <w:r w:rsidR="00E46DE1" w:rsidRPr="00114A38">
              <w:rPr>
                <w:rFonts w:hAnsi="ＭＳ 明朝"/>
                <w:sz w:val="16"/>
                <w:szCs w:val="16"/>
              </w:rPr>
              <w:t xml:space="preserve"> should </w:t>
            </w:r>
            <w:r w:rsidRPr="00114A38">
              <w:rPr>
                <w:rFonts w:hAnsi="ＭＳ 明朝"/>
                <w:sz w:val="16"/>
                <w:szCs w:val="16"/>
              </w:rPr>
              <w:t>specify one of the research groups from (A), (B), and (C)</w:t>
            </w:r>
            <w:r w:rsidRPr="00114A38">
              <w:rPr>
                <w:rFonts w:hAnsi="ＭＳ 明朝"/>
                <w:sz w:val="18"/>
                <w:szCs w:val="18"/>
              </w:rPr>
              <w:t>：</w:t>
            </w:r>
            <w:r w:rsidRPr="00114A38">
              <w:rPr>
                <w:rFonts w:hAnsi="ＭＳ 明朝"/>
                <w:szCs w:val="18"/>
              </w:rPr>
              <w:t xml:space="preserve">　  　</w:t>
            </w:r>
            <w:r w:rsidRPr="00114A38">
              <w:rPr>
                <w:rFonts w:hAnsi="ＭＳ 明朝"/>
                <w:sz w:val="18"/>
                <w:szCs w:val="18"/>
              </w:rPr>
              <w:t>）</w:t>
            </w:r>
          </w:p>
        </w:tc>
      </w:tr>
      <w:tr w:rsidR="00114A38" w:rsidRPr="00114A38" w14:paraId="728F5CFF" w14:textId="77777777" w:rsidTr="00E46DE1">
        <w:trPr>
          <w:trHeight w:hRule="exact" w:val="368"/>
        </w:trPr>
        <w:tc>
          <w:tcPr>
            <w:tcW w:w="166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40225564" w14:textId="77777777" w:rsidR="00697064" w:rsidRPr="00114A38" w:rsidRDefault="00697064" w:rsidP="00CA23EF">
            <w:pPr>
              <w:jc w:val="center"/>
              <w:rPr>
                <w:rFonts w:hAnsi="ＭＳ 明朝"/>
              </w:rPr>
            </w:pPr>
          </w:p>
          <w:p w14:paraId="0032A50A" w14:textId="77777777" w:rsidR="001A2E3C" w:rsidRPr="00114A38" w:rsidRDefault="001A2E3C" w:rsidP="00CA23EF">
            <w:pPr>
              <w:jc w:val="center"/>
              <w:rPr>
                <w:rFonts w:hAnsi="ＭＳ 明朝" w:cs="Arial"/>
                <w:sz w:val="20"/>
                <w:szCs w:val="20"/>
              </w:rPr>
            </w:pPr>
            <w:r w:rsidRPr="00114A38">
              <w:rPr>
                <w:rFonts w:hAnsi="ＭＳ 明朝" w:cs="Arial"/>
                <w:sz w:val="20"/>
                <w:szCs w:val="20"/>
              </w:rPr>
              <w:t>Name of Applicant</w:t>
            </w:r>
          </w:p>
          <w:p w14:paraId="31F21D97" w14:textId="77777777" w:rsidR="00697064" w:rsidRPr="00114A38" w:rsidRDefault="00697064" w:rsidP="00CA23EF">
            <w:pPr>
              <w:jc w:val="center"/>
              <w:rPr>
                <w:rFonts w:hAnsi="ＭＳ 明朝"/>
                <w:sz w:val="16"/>
                <w:szCs w:val="16"/>
              </w:rPr>
            </w:pPr>
          </w:p>
        </w:tc>
        <w:tc>
          <w:tcPr>
            <w:tcW w:w="1876" w:type="dxa"/>
            <w:tcBorders>
              <w:top w:val="single" w:sz="12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0660319" w14:textId="185AFE92" w:rsidR="00697064" w:rsidRPr="00114A38" w:rsidRDefault="00697064" w:rsidP="00CA23EF">
            <w:pPr>
              <w:jc w:val="center"/>
              <w:rPr>
                <w:rFonts w:hAnsi="ＭＳ 明朝"/>
                <w:szCs w:val="21"/>
              </w:rPr>
            </w:pPr>
            <w:r w:rsidRPr="00114A38">
              <w:rPr>
                <w:rFonts w:hAnsi="ＭＳ 明朝"/>
                <w:szCs w:val="21"/>
              </w:rPr>
              <w:t>ﾌﾘｶﾞﾅ</w:t>
            </w:r>
            <w:r w:rsidR="00E46DE1" w:rsidRPr="00114A38">
              <w:rPr>
                <w:rFonts w:hAnsi="ＭＳ 明朝" w:hint="eastAsia"/>
                <w:szCs w:val="21"/>
              </w:rPr>
              <w:t>/</w:t>
            </w:r>
            <w:r w:rsidR="00E46DE1" w:rsidRPr="00114A38">
              <w:rPr>
                <w:rFonts w:hAnsi="ＭＳ 明朝"/>
                <w:szCs w:val="21"/>
              </w:rPr>
              <w:t>Katakana</w:t>
            </w:r>
          </w:p>
        </w:tc>
        <w:tc>
          <w:tcPr>
            <w:tcW w:w="4351" w:type="dxa"/>
            <w:gridSpan w:val="11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491A4C1" w14:textId="77777777" w:rsidR="00697064" w:rsidRPr="00114A38" w:rsidRDefault="00697064" w:rsidP="00CA23EF">
            <w:pPr>
              <w:rPr>
                <w:rFonts w:hAnsi="ＭＳ 明朝"/>
              </w:rPr>
            </w:pPr>
          </w:p>
        </w:tc>
        <w:tc>
          <w:tcPr>
            <w:tcW w:w="2031" w:type="dxa"/>
            <w:gridSpan w:val="4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726A75AC" w14:textId="77777777" w:rsidR="00697064" w:rsidRPr="00114A38" w:rsidRDefault="00697064" w:rsidP="00CA23EF">
            <w:pPr>
              <w:jc w:val="center"/>
              <w:rPr>
                <w:rFonts w:hAnsi="ＭＳ 明朝"/>
                <w:sz w:val="18"/>
                <w:szCs w:val="18"/>
              </w:rPr>
            </w:pPr>
          </w:p>
          <w:p w14:paraId="79314775" w14:textId="37FFBA2B" w:rsidR="00697064" w:rsidRPr="00114A38" w:rsidRDefault="001A2E3C" w:rsidP="00CA23EF">
            <w:pPr>
              <w:spacing w:line="180" w:lineRule="exact"/>
              <w:ind w:firstLineChars="50" w:firstLine="81"/>
              <w:rPr>
                <w:rFonts w:hAnsi="ＭＳ 明朝"/>
                <w:sz w:val="16"/>
                <w:szCs w:val="16"/>
              </w:rPr>
            </w:pPr>
            <w:r w:rsidRPr="00114A38">
              <w:rPr>
                <w:rFonts w:hAnsi="ＭＳ 明朝" w:cs="Arial"/>
                <w:sz w:val="18"/>
                <w:szCs w:val="18"/>
              </w:rPr>
              <w:t>Photo</w:t>
            </w:r>
            <w:r w:rsidR="00E46DE1" w:rsidRPr="00114A38">
              <w:rPr>
                <w:rFonts w:hAnsi="ＭＳ 明朝" w:cs="Arial"/>
                <w:sz w:val="18"/>
                <w:szCs w:val="18"/>
              </w:rPr>
              <w:t xml:space="preserve"> </w:t>
            </w:r>
            <w:r w:rsidRPr="00114A38">
              <w:rPr>
                <w:rFonts w:hAnsi="ＭＳ 明朝" w:cs="Arial"/>
                <w:sz w:val="18"/>
                <w:szCs w:val="18"/>
              </w:rPr>
              <w:t xml:space="preserve">(4cm x3cm) taken showing the upper half of the body without a hat/cap within 3 months of </w:t>
            </w:r>
            <w:r w:rsidR="004E2498" w:rsidRPr="00114A38">
              <w:rPr>
                <w:rFonts w:hAnsi="ＭＳ 明朝" w:cs="Arial"/>
                <w:sz w:val="18"/>
                <w:szCs w:val="18"/>
              </w:rPr>
              <w:t xml:space="preserve">the </w:t>
            </w:r>
            <w:r w:rsidRPr="00114A38">
              <w:rPr>
                <w:rFonts w:hAnsi="ＭＳ 明朝" w:cs="Arial"/>
                <w:sz w:val="18"/>
                <w:szCs w:val="18"/>
              </w:rPr>
              <w:t>application. Write your name and nationality  on the back of the photo</w:t>
            </w:r>
          </w:p>
        </w:tc>
      </w:tr>
      <w:tr w:rsidR="00114A38" w:rsidRPr="00114A38" w14:paraId="24BA1793" w14:textId="77777777" w:rsidTr="00E46DE1">
        <w:trPr>
          <w:trHeight w:val="476"/>
        </w:trPr>
        <w:tc>
          <w:tcPr>
            <w:tcW w:w="1668" w:type="dxa"/>
            <w:gridSpan w:val="2"/>
            <w:vMerge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00EF8878" w14:textId="77777777" w:rsidR="00697064" w:rsidRPr="00114A38" w:rsidRDefault="00697064" w:rsidP="00CA23EF">
            <w:pPr>
              <w:jc w:val="center"/>
              <w:rPr>
                <w:rFonts w:hAnsi="ＭＳ 明朝"/>
              </w:rPr>
            </w:pPr>
          </w:p>
        </w:tc>
        <w:tc>
          <w:tcPr>
            <w:tcW w:w="1876" w:type="dxa"/>
            <w:tcBorders>
              <w:top w:val="dashSmallGap" w:sz="4" w:space="0" w:color="auto"/>
              <w:right w:val="single" w:sz="4" w:space="0" w:color="auto"/>
            </w:tcBorders>
            <w:vAlign w:val="center"/>
          </w:tcPr>
          <w:p w14:paraId="00531161" w14:textId="416DDBD6" w:rsidR="00697064" w:rsidRPr="00114A38" w:rsidRDefault="00697064" w:rsidP="00CA23EF">
            <w:pPr>
              <w:jc w:val="center"/>
              <w:rPr>
                <w:rFonts w:hAnsi="ＭＳ 明朝"/>
                <w:szCs w:val="21"/>
              </w:rPr>
            </w:pPr>
            <w:r w:rsidRPr="00114A38">
              <w:rPr>
                <w:rFonts w:hAnsi="ＭＳ 明朝"/>
                <w:szCs w:val="21"/>
              </w:rPr>
              <w:t>漢字</w:t>
            </w:r>
            <w:r w:rsidR="00E46DE1" w:rsidRPr="00114A38">
              <w:rPr>
                <w:rFonts w:hAnsi="ＭＳ 明朝" w:hint="eastAsia"/>
                <w:szCs w:val="21"/>
              </w:rPr>
              <w:t>/</w:t>
            </w:r>
            <w:r w:rsidR="00E46DE1" w:rsidRPr="00114A38">
              <w:rPr>
                <w:rFonts w:hAnsi="ＭＳ 明朝"/>
                <w:szCs w:val="21"/>
              </w:rPr>
              <w:t>Kanji</w:t>
            </w:r>
          </w:p>
        </w:tc>
        <w:tc>
          <w:tcPr>
            <w:tcW w:w="4351" w:type="dxa"/>
            <w:gridSpan w:val="11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DCE690B" w14:textId="77777777" w:rsidR="00697064" w:rsidRPr="00114A38" w:rsidRDefault="00697064" w:rsidP="00CA23EF">
            <w:pPr>
              <w:rPr>
                <w:rFonts w:hAnsi="ＭＳ 明朝"/>
                <w:strike/>
              </w:rPr>
            </w:pPr>
          </w:p>
        </w:tc>
        <w:tc>
          <w:tcPr>
            <w:tcW w:w="2031" w:type="dxa"/>
            <w:gridSpan w:val="4"/>
            <w:vMerge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14:paraId="42A08FD1" w14:textId="77777777" w:rsidR="00697064" w:rsidRPr="00114A38" w:rsidRDefault="00697064" w:rsidP="00CA23EF">
            <w:pPr>
              <w:jc w:val="center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027DB2DC" w14:textId="77777777" w:rsidTr="0081360D">
        <w:trPr>
          <w:trHeight w:hRule="exact" w:val="1344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27234B" w14:textId="77777777" w:rsidR="001A2E3C" w:rsidRPr="00114A38" w:rsidRDefault="001A2E3C" w:rsidP="00CA23EF">
            <w:pPr>
              <w:jc w:val="center"/>
              <w:rPr>
                <w:rFonts w:hAnsi="ＭＳ 明朝"/>
                <w:szCs w:val="21"/>
              </w:rPr>
            </w:pPr>
          </w:p>
        </w:tc>
        <w:tc>
          <w:tcPr>
            <w:tcW w:w="6227" w:type="dxa"/>
            <w:gridSpan w:val="12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1B344" w14:textId="77777777" w:rsidR="001A2E3C" w:rsidRPr="00114A38" w:rsidRDefault="001A2E3C" w:rsidP="004E2498">
            <w:pPr>
              <w:ind w:firstLineChars="495" w:firstLine="804"/>
              <w:jc w:val="left"/>
              <w:rPr>
                <w:rFonts w:hAnsi="ＭＳ 明朝" w:cs="Arial"/>
                <w:sz w:val="18"/>
                <w:szCs w:val="20"/>
              </w:rPr>
            </w:pPr>
            <w:r w:rsidRPr="00114A38">
              <w:rPr>
                <w:rFonts w:hAnsi="ＭＳ 明朝" w:cs="Arial"/>
                <w:sz w:val="18"/>
                <w:szCs w:val="20"/>
              </w:rPr>
              <w:t>Family name     /     First name     /     Middle name</w:t>
            </w:r>
          </w:p>
          <w:p w14:paraId="44C6E1F6" w14:textId="77777777" w:rsidR="001A2E3C" w:rsidRPr="00114A38" w:rsidRDefault="001A2E3C" w:rsidP="00CA23EF">
            <w:pPr>
              <w:jc w:val="left"/>
              <w:rPr>
                <w:rFonts w:hAnsi="ＭＳ 明朝" w:cs="Arial"/>
                <w:sz w:val="20"/>
                <w:szCs w:val="20"/>
                <w:u w:val="single"/>
              </w:rPr>
            </w:pPr>
          </w:p>
          <w:p w14:paraId="1CD7854B" w14:textId="77777777" w:rsidR="001A2E3C" w:rsidRPr="00114A38" w:rsidRDefault="001A2E3C" w:rsidP="00CA23EF">
            <w:pPr>
              <w:rPr>
                <w:rFonts w:hAnsi="ＭＳ 明朝"/>
              </w:rPr>
            </w:pPr>
            <w:r w:rsidRPr="00114A38">
              <w:rPr>
                <w:rFonts w:hAnsi="ＭＳ 明朝" w:cs="Arial"/>
                <w:sz w:val="20"/>
                <w:szCs w:val="20"/>
                <w:u w:val="single"/>
              </w:rPr>
              <w:t xml:space="preserve">　　　　　　　　　　　</w:t>
            </w:r>
            <w:r w:rsidRPr="00114A38">
              <w:rPr>
                <w:rFonts w:hAnsi="ＭＳ 明朝" w:cs="Arial"/>
                <w:sz w:val="20"/>
                <w:szCs w:val="20"/>
              </w:rPr>
              <w:t xml:space="preserve"> , </w:t>
            </w:r>
            <w:r w:rsidRPr="00114A38">
              <w:rPr>
                <w:rFonts w:hAnsi="ＭＳ 明朝" w:cs="Arial"/>
                <w:sz w:val="20"/>
                <w:szCs w:val="20"/>
                <w:u w:val="single"/>
              </w:rPr>
              <w:t xml:space="preserve">　　　　　　　　　　</w:t>
            </w:r>
            <w:r w:rsidRPr="00114A38">
              <w:rPr>
                <w:rFonts w:hAnsi="ＭＳ 明朝" w:cs="Arial"/>
                <w:sz w:val="20"/>
                <w:szCs w:val="20"/>
              </w:rPr>
              <w:t xml:space="preserve"> , </w:t>
            </w:r>
            <w:r w:rsidRPr="00114A38">
              <w:rPr>
                <w:rFonts w:hAnsi="ＭＳ 明朝" w:cs="Arial"/>
                <w:sz w:val="20"/>
                <w:szCs w:val="20"/>
                <w:u w:val="single"/>
              </w:rPr>
              <w:t xml:space="preserve">　　　　　　</w:t>
            </w:r>
          </w:p>
        </w:tc>
        <w:tc>
          <w:tcPr>
            <w:tcW w:w="2031" w:type="dxa"/>
            <w:gridSpan w:val="4"/>
            <w:vMerge/>
            <w:tcBorders>
              <w:left w:val="single" w:sz="4" w:space="0" w:color="auto"/>
              <w:right w:val="single" w:sz="12" w:space="0" w:color="auto"/>
            </w:tcBorders>
          </w:tcPr>
          <w:p w14:paraId="13216072" w14:textId="77777777" w:rsidR="001A2E3C" w:rsidRPr="00114A38" w:rsidRDefault="001A2E3C" w:rsidP="00CA23EF">
            <w:pPr>
              <w:widowControl/>
              <w:jc w:val="left"/>
              <w:rPr>
                <w:rFonts w:hAnsi="ＭＳ 明朝"/>
              </w:rPr>
            </w:pPr>
          </w:p>
        </w:tc>
      </w:tr>
      <w:tr w:rsidR="00114A38" w:rsidRPr="00114A38" w14:paraId="53BEDB13" w14:textId="77777777" w:rsidTr="00E47AB3">
        <w:trPr>
          <w:trHeight w:hRule="exact" w:val="783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B43534D" w14:textId="77777777" w:rsidR="007E534E" w:rsidRPr="00114A38" w:rsidRDefault="001A2E3C" w:rsidP="00CA23EF">
            <w:pPr>
              <w:jc w:val="distribute"/>
              <w:rPr>
                <w:rFonts w:hAnsi="ＭＳ 明朝"/>
              </w:rPr>
            </w:pPr>
            <w:r w:rsidRPr="00114A38">
              <w:rPr>
                <w:rFonts w:hAnsi="ＭＳ 明朝" w:cs="Arial"/>
                <w:sz w:val="20"/>
                <w:szCs w:val="20"/>
              </w:rPr>
              <w:t>Date of Birth</w:t>
            </w:r>
          </w:p>
        </w:tc>
        <w:tc>
          <w:tcPr>
            <w:tcW w:w="320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DF7F59" w14:textId="77777777" w:rsidR="001A2E3C" w:rsidRPr="00114A38" w:rsidRDefault="001A2E3C" w:rsidP="00CA23EF">
            <w:pPr>
              <w:rPr>
                <w:rFonts w:hAnsi="ＭＳ 明朝" w:cs="Arial"/>
                <w:sz w:val="20"/>
                <w:szCs w:val="20"/>
                <w:u w:val="single"/>
              </w:rPr>
            </w:pPr>
            <w:r w:rsidRPr="00114A38">
              <w:rPr>
                <w:rFonts w:hAnsi="ＭＳ 明朝" w:cs="Arial"/>
                <w:sz w:val="20"/>
                <w:szCs w:val="20"/>
                <w:u w:val="single"/>
              </w:rPr>
              <w:t xml:space="preserve">         /            /           </w:t>
            </w:r>
          </w:p>
          <w:p w14:paraId="29256A07" w14:textId="62377980" w:rsidR="007E534E" w:rsidRPr="00114A38" w:rsidRDefault="001A2E3C" w:rsidP="00CA23EF">
            <w:pPr>
              <w:jc w:val="center"/>
              <w:rPr>
                <w:rFonts w:hAnsi="ＭＳ 明朝"/>
              </w:rPr>
            </w:pPr>
            <w:r w:rsidRPr="00114A38">
              <w:rPr>
                <w:rFonts w:hAnsi="ＭＳ 明朝" w:cs="Arial"/>
                <w:sz w:val="18"/>
                <w:szCs w:val="20"/>
              </w:rPr>
              <w:t xml:space="preserve">    Month</w:t>
            </w:r>
            <w:r w:rsidR="004E2498" w:rsidRPr="00114A38">
              <w:rPr>
                <w:rFonts w:hAnsi="ＭＳ 明朝" w:cs="Arial"/>
                <w:sz w:val="18"/>
                <w:szCs w:val="20"/>
              </w:rPr>
              <w:t xml:space="preserve">  </w:t>
            </w:r>
            <w:r w:rsidRPr="00114A38">
              <w:rPr>
                <w:rFonts w:hAnsi="ＭＳ 明朝" w:cs="Arial"/>
                <w:sz w:val="18"/>
                <w:szCs w:val="20"/>
              </w:rPr>
              <w:t xml:space="preserve">     Day    </w:t>
            </w:r>
            <w:r w:rsidR="004E2498" w:rsidRPr="00114A38">
              <w:rPr>
                <w:rFonts w:hAnsi="ＭＳ 明朝" w:cs="Arial"/>
                <w:sz w:val="18"/>
                <w:szCs w:val="20"/>
              </w:rPr>
              <w:t xml:space="preserve">  </w:t>
            </w:r>
            <w:r w:rsidRPr="00114A38">
              <w:rPr>
                <w:rFonts w:hAnsi="ＭＳ 明朝" w:cs="Arial"/>
                <w:sz w:val="18"/>
                <w:szCs w:val="20"/>
              </w:rPr>
              <w:t xml:space="preserve">    Year</w:t>
            </w:r>
          </w:p>
        </w:tc>
        <w:tc>
          <w:tcPr>
            <w:tcW w:w="65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614937" w14:textId="77777777" w:rsidR="007E534E" w:rsidRPr="00114A38" w:rsidRDefault="001A2E3C" w:rsidP="00CA23EF">
            <w:pPr>
              <w:rPr>
                <w:rFonts w:hAnsi="ＭＳ 明朝"/>
              </w:rPr>
            </w:pPr>
            <w:r w:rsidRPr="00114A38">
              <w:rPr>
                <w:rFonts w:hAnsi="ＭＳ 明朝" w:cs="Arial"/>
                <w:sz w:val="20"/>
                <w:szCs w:val="20"/>
              </w:rPr>
              <w:t>Age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427F12" w14:textId="77777777" w:rsidR="007E534E" w:rsidRPr="00114A38" w:rsidRDefault="001A2E3C" w:rsidP="00CA23EF">
            <w:pPr>
              <w:jc w:val="right"/>
              <w:rPr>
                <w:rFonts w:hAnsi="ＭＳ 明朝"/>
              </w:rPr>
            </w:pPr>
            <w:r w:rsidRPr="00114A38">
              <w:rPr>
                <w:rFonts w:hAnsi="ＭＳ 明朝" w:cs="Arial"/>
                <w:sz w:val="20"/>
                <w:szCs w:val="20"/>
                <w:u w:val="single"/>
              </w:rPr>
              <w:t xml:space="preserve">          </w:t>
            </w:r>
            <w:r w:rsidRPr="00114A38">
              <w:rPr>
                <w:rFonts w:hAnsi="ＭＳ 明朝" w:cs="Arial"/>
                <w:sz w:val="18"/>
                <w:szCs w:val="20"/>
                <w:u w:val="single"/>
              </w:rPr>
              <w:t>Years old</w:t>
            </w:r>
          </w:p>
        </w:tc>
        <w:tc>
          <w:tcPr>
            <w:tcW w:w="130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11C94D" w14:textId="77777777" w:rsidR="007E534E" w:rsidRPr="00114A38" w:rsidRDefault="001A2E3C" w:rsidP="008925B1">
            <w:pPr>
              <w:jc w:val="center"/>
              <w:rPr>
                <w:rFonts w:hAnsi="ＭＳ 明朝"/>
              </w:rPr>
            </w:pPr>
            <w:r w:rsidRPr="00114A38">
              <w:rPr>
                <w:rFonts w:hAnsi="ＭＳ 明朝" w:cs="Arial"/>
                <w:sz w:val="20"/>
                <w:szCs w:val="20"/>
              </w:rPr>
              <w:t>Gender</w:t>
            </w:r>
          </w:p>
        </w:tc>
        <w:tc>
          <w:tcPr>
            <w:tcW w:w="1881" w:type="dxa"/>
            <w:gridSpan w:val="3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D64813D" w14:textId="77777777" w:rsidR="007E534E" w:rsidRPr="00114A38" w:rsidRDefault="001A2E3C" w:rsidP="00CA23EF">
            <w:pPr>
              <w:rPr>
                <w:rFonts w:hAnsi="ＭＳ 明朝"/>
              </w:rPr>
            </w:pPr>
            <w:r w:rsidRPr="00114A38">
              <w:rPr>
                <w:rFonts w:hAnsi="ＭＳ 明朝" w:cs="Arial"/>
                <w:sz w:val="20"/>
                <w:szCs w:val="20"/>
              </w:rPr>
              <w:t>□Male/□ Female</w:t>
            </w:r>
          </w:p>
        </w:tc>
      </w:tr>
      <w:tr w:rsidR="00114A38" w:rsidRPr="00114A38" w14:paraId="3046F6EA" w14:textId="77777777" w:rsidTr="008925B1">
        <w:trPr>
          <w:trHeight w:hRule="exact" w:val="617"/>
        </w:trPr>
        <w:tc>
          <w:tcPr>
            <w:tcW w:w="1668" w:type="dxa"/>
            <w:gridSpan w:val="2"/>
            <w:tcBorders>
              <w:left w:val="single" w:sz="12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BE7408B" w14:textId="77777777" w:rsidR="001A2E3C" w:rsidRPr="00114A38" w:rsidRDefault="001A2E3C" w:rsidP="00CA23EF">
            <w:pPr>
              <w:spacing w:line="180" w:lineRule="exact"/>
              <w:ind w:leftChars="-50" w:left="-96" w:rightChars="-50" w:right="-96"/>
              <w:jc w:val="center"/>
              <w:rPr>
                <w:rFonts w:hAnsi="ＭＳ 明朝"/>
                <w:lang w:eastAsia="zh-TW"/>
              </w:rPr>
            </w:pPr>
            <w:r w:rsidRPr="00114A38">
              <w:rPr>
                <w:rFonts w:hAnsi="ＭＳ 明朝" w:cs="Arial"/>
                <w:sz w:val="20"/>
                <w:szCs w:val="20"/>
              </w:rPr>
              <w:t>Nationality</w:t>
            </w:r>
          </w:p>
        </w:tc>
        <w:tc>
          <w:tcPr>
            <w:tcW w:w="382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A3E9C4" w14:textId="77777777" w:rsidR="001A2E3C" w:rsidRPr="00114A38" w:rsidRDefault="001A2E3C" w:rsidP="00CA23EF">
            <w:pPr>
              <w:ind w:leftChars="-50" w:left="-96" w:rightChars="-50" w:right="-96"/>
              <w:rPr>
                <w:rFonts w:hAnsi="ＭＳ 明朝"/>
              </w:rPr>
            </w:pPr>
          </w:p>
        </w:tc>
        <w:tc>
          <w:tcPr>
            <w:tcW w:w="168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4BD2CE" w14:textId="77777777" w:rsidR="001A2E3C" w:rsidRPr="00114A38" w:rsidRDefault="001A2E3C" w:rsidP="00CA23EF">
            <w:pPr>
              <w:spacing w:line="180" w:lineRule="exact"/>
              <w:jc w:val="center"/>
              <w:rPr>
                <w:rFonts w:hAnsi="ＭＳ 明朝"/>
                <w:spacing w:val="-12"/>
                <w:sz w:val="12"/>
                <w:szCs w:val="12"/>
              </w:rPr>
            </w:pPr>
            <w:r w:rsidRPr="00114A38">
              <w:rPr>
                <w:rFonts w:hAnsi="ＭＳ 明朝"/>
                <w:sz w:val="16"/>
                <w:szCs w:val="16"/>
              </w:rPr>
              <w:t>Status of residence</w:t>
            </w:r>
          </w:p>
        </w:tc>
        <w:tc>
          <w:tcPr>
            <w:tcW w:w="2743" w:type="dxa"/>
            <w:gridSpan w:val="6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FE2F111" w14:textId="77777777" w:rsidR="001A2E3C" w:rsidRPr="00114A38" w:rsidRDefault="001A2E3C" w:rsidP="00CA23EF">
            <w:pPr>
              <w:widowControl/>
              <w:jc w:val="left"/>
              <w:rPr>
                <w:rFonts w:hAnsi="ＭＳ 明朝"/>
                <w:sz w:val="16"/>
                <w:szCs w:val="16"/>
              </w:rPr>
            </w:pPr>
          </w:p>
        </w:tc>
      </w:tr>
      <w:tr w:rsidR="00114A38" w:rsidRPr="00114A38" w14:paraId="5D376538" w14:textId="77777777" w:rsidTr="00E47AB3">
        <w:trPr>
          <w:trHeight w:val="220"/>
        </w:trPr>
        <w:tc>
          <w:tcPr>
            <w:tcW w:w="1668" w:type="dxa"/>
            <w:gridSpan w:val="2"/>
            <w:vMerge w:val="restart"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2D7B2B67" w14:textId="77777777" w:rsidR="00D6314E" w:rsidRPr="00114A38" w:rsidRDefault="00D6314E" w:rsidP="00CA23EF">
            <w:pPr>
              <w:spacing w:line="180" w:lineRule="exact"/>
              <w:ind w:leftChars="-50" w:left="-96" w:rightChars="-50" w:right="-96"/>
              <w:jc w:val="center"/>
              <w:rPr>
                <w:rFonts w:hAnsi="ＭＳ 明朝"/>
              </w:rPr>
            </w:pPr>
            <w:r w:rsidRPr="00114A38">
              <w:rPr>
                <w:rFonts w:hAnsi="ＭＳ 明朝"/>
                <w:sz w:val="18"/>
                <w:szCs w:val="21"/>
              </w:rPr>
              <w:t>Application qualification</w:t>
            </w:r>
          </w:p>
        </w:tc>
        <w:tc>
          <w:tcPr>
            <w:tcW w:w="8258" w:type="dxa"/>
            <w:gridSpan w:val="16"/>
            <w:tcBorders>
              <w:left w:val="single" w:sz="4" w:space="0" w:color="000000"/>
              <w:bottom w:val="dashSmallGap" w:sz="4" w:space="0" w:color="auto"/>
              <w:right w:val="single" w:sz="12" w:space="0" w:color="auto"/>
            </w:tcBorders>
            <w:vAlign w:val="center"/>
          </w:tcPr>
          <w:p w14:paraId="693CD154" w14:textId="77777777" w:rsidR="00D6314E" w:rsidRPr="00114A38" w:rsidRDefault="00D6314E" w:rsidP="00CA23EF">
            <w:pPr>
              <w:spacing w:line="240" w:lineRule="exact"/>
              <w:ind w:leftChars="-50" w:left="-96" w:rightChars="-56" w:right="-108" w:firstLineChars="100" w:firstLine="162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 xml:space="preserve">Please </w:t>
            </w:r>
            <w:r w:rsidRPr="00114A38">
              <w:rPr>
                <w:rFonts w:hAnsi="ＭＳ 明朝" w:cs="Segoe UI Emoji"/>
                <w:sz w:val="18"/>
                <w:szCs w:val="18"/>
              </w:rPr>
              <w:t>☑</w:t>
            </w:r>
            <w:r w:rsidRPr="00114A38">
              <w:rPr>
                <w:rFonts w:hAnsi="ＭＳ 明朝"/>
                <w:sz w:val="18"/>
                <w:szCs w:val="18"/>
              </w:rPr>
              <w:t xml:space="preserve"> to the corresponding number</w:t>
            </w:r>
          </w:p>
        </w:tc>
      </w:tr>
      <w:tr w:rsidR="00114A38" w:rsidRPr="00114A38" w14:paraId="797F0BAA" w14:textId="77777777" w:rsidTr="00E42154">
        <w:trPr>
          <w:trHeight w:val="245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31331027" w14:textId="77777777" w:rsidR="00D6314E" w:rsidRPr="00114A38" w:rsidRDefault="00D6314E" w:rsidP="00CA23EF">
            <w:pPr>
              <w:spacing w:line="240" w:lineRule="exact"/>
              <w:jc w:val="center"/>
              <w:rPr>
                <w:rFonts w:hAnsi="ＭＳ 明朝"/>
              </w:rPr>
            </w:pPr>
          </w:p>
        </w:tc>
        <w:tc>
          <w:tcPr>
            <w:tcW w:w="8258" w:type="dxa"/>
            <w:gridSpan w:val="16"/>
            <w:tcBorders>
              <w:top w:val="dashSmallGap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0EFF76D9" w14:textId="3B16BC0B" w:rsidR="00D6314E" w:rsidRPr="00114A38" w:rsidRDefault="00D6314E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 xml:space="preserve">　□(1)　　□(2)　　□(3)　　□(4)　　□(5)　　□(6)　　□(7)　　□(8)</w:t>
            </w:r>
          </w:p>
        </w:tc>
      </w:tr>
      <w:tr w:rsidR="00114A38" w:rsidRPr="00114A38" w14:paraId="46CE1EE5" w14:textId="77777777" w:rsidTr="00E47AB3">
        <w:trPr>
          <w:trHeight w:val="245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C303EC3" w14:textId="77777777" w:rsidR="00D6314E" w:rsidRPr="00114A38" w:rsidRDefault="00D6314E" w:rsidP="00CA23EF">
            <w:pPr>
              <w:spacing w:line="240" w:lineRule="exact"/>
              <w:jc w:val="center"/>
              <w:rPr>
                <w:rFonts w:hAnsi="ＭＳ 明朝"/>
              </w:rPr>
            </w:pPr>
          </w:p>
        </w:tc>
        <w:tc>
          <w:tcPr>
            <w:tcW w:w="8258" w:type="dxa"/>
            <w:gridSpan w:val="16"/>
            <w:tcBorders>
              <w:top w:val="dashSmallGap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51E484F9" w14:textId="679D6E03" w:rsidR="00D6314E" w:rsidRPr="00114A38" w:rsidRDefault="00D6314E" w:rsidP="00D6314E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Obtained the approval of the faculty member and major</w:t>
            </w:r>
            <w:r w:rsidRPr="00114A38">
              <w:rPr>
                <w:rFonts w:hAnsi="ＭＳ 明朝" w:hint="eastAsia"/>
                <w:sz w:val="18"/>
                <w:szCs w:val="18"/>
              </w:rPr>
              <w:t xml:space="preserve">　</w:t>
            </w:r>
            <w:r w:rsidRPr="00114A38">
              <w:rPr>
                <w:rFonts w:hAnsi="ＭＳ 明朝"/>
                <w:sz w:val="18"/>
                <w:szCs w:val="18"/>
              </w:rPr>
              <w:t>□</w:t>
            </w:r>
          </w:p>
        </w:tc>
      </w:tr>
      <w:tr w:rsidR="00114A38" w:rsidRPr="00114A38" w14:paraId="350D77CE" w14:textId="77777777" w:rsidTr="00E47AB3">
        <w:trPr>
          <w:trHeight w:val="380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9EF78BD" w14:textId="77777777" w:rsidR="00CA23EF" w:rsidRPr="00114A38" w:rsidRDefault="00CA23EF" w:rsidP="00D6314E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Educational background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2F7A76E" w14:textId="77777777" w:rsidR="00CA23EF" w:rsidRPr="00114A38" w:rsidRDefault="00805339" w:rsidP="00D6314E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Name and address of school</w:t>
            </w: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EE65A" w14:textId="77777777" w:rsidR="00CA23EF" w:rsidRPr="00114A38" w:rsidRDefault="00805339" w:rsidP="00D6314E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Officially required number of years of schooling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7D7CD" w14:textId="77777777" w:rsidR="00CA23EF" w:rsidRPr="00114A38" w:rsidRDefault="00805339" w:rsidP="00D6314E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ear and month of entrance and completion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E836D" w14:textId="77777777" w:rsidR="00CA23EF" w:rsidRPr="00114A38" w:rsidRDefault="00805339" w:rsidP="00D6314E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Period of schooling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E4D008" w14:textId="77777777" w:rsidR="00805339" w:rsidRPr="00114A38" w:rsidRDefault="00805339" w:rsidP="00D6314E">
            <w:pPr>
              <w:spacing w:line="240" w:lineRule="exact"/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Diploma or Degree awarded, major subject</w:t>
            </w:r>
          </w:p>
        </w:tc>
      </w:tr>
      <w:tr w:rsidR="00114A38" w:rsidRPr="00114A38" w14:paraId="7C5BF636" w14:textId="77777777" w:rsidTr="00E47AB3">
        <w:trPr>
          <w:trHeight w:val="461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0B9FCD1" w14:textId="77777777" w:rsidR="00805339" w:rsidRPr="00114A38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Elementary schoo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A24B5BE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0F5E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35EB8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From</w:t>
            </w:r>
          </w:p>
          <w:p w14:paraId="15F57CF5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77AC1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BCF6FC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54E13870" w14:textId="77777777" w:rsidTr="00E47AB3">
        <w:trPr>
          <w:trHeight w:val="453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F017F8F" w14:textId="77777777" w:rsidR="00805339" w:rsidRPr="00114A38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Lower secondary schoo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7877A3A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BE7E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9CD3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From</w:t>
            </w:r>
          </w:p>
          <w:p w14:paraId="796D1534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361D3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5CD843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2E725FCB" w14:textId="77777777" w:rsidTr="00E47AB3">
        <w:trPr>
          <w:trHeight w:val="459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F3F0012" w14:textId="77777777" w:rsidR="00805339" w:rsidRPr="00114A38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Upper secondary schoo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EF29526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087C8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5C73E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From</w:t>
            </w:r>
          </w:p>
          <w:p w14:paraId="60696937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5F10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A9BADB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0FA35683" w14:textId="77777777" w:rsidTr="00E47AB3">
        <w:trPr>
          <w:trHeight w:val="436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4D1A883" w14:textId="77777777" w:rsidR="00805339" w:rsidRPr="00114A38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Undergraduate leve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2A3AAB84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BF98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CFF7C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From</w:t>
            </w:r>
          </w:p>
          <w:p w14:paraId="1CB22D03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59451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C7EB87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06EF74D0" w14:textId="77777777" w:rsidTr="00E47AB3">
        <w:trPr>
          <w:trHeight w:val="457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83AA979" w14:textId="77777777" w:rsidR="00805339" w:rsidRPr="00114A38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Graduate level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D843E2E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23F87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0F90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From</w:t>
            </w:r>
          </w:p>
          <w:p w14:paraId="29CDC1E8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BCC5" w14:textId="77777777" w:rsidR="00805339" w:rsidRPr="00114A38" w:rsidRDefault="00805339" w:rsidP="00805339">
            <w:pPr>
              <w:ind w:leftChars="-50" w:left="-96"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1AA317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46141DB0" w14:textId="77777777" w:rsidTr="00E47AB3">
        <w:trPr>
          <w:trHeight w:val="586"/>
        </w:trPr>
        <w:tc>
          <w:tcPr>
            <w:tcW w:w="166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B60FFAB" w14:textId="77777777" w:rsidR="00805339" w:rsidRPr="00114A38" w:rsidRDefault="00805339" w:rsidP="00805339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Research work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33D0E20" w14:textId="77777777" w:rsidR="00805339" w:rsidRPr="00114A38" w:rsidRDefault="00805339" w:rsidP="00805339">
            <w:pPr>
              <w:ind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3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3B4A6" w14:textId="77777777" w:rsidR="00805339" w:rsidRPr="00114A38" w:rsidRDefault="00805339" w:rsidP="00805339">
            <w:pPr>
              <w:ind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5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601AB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From</w:t>
            </w:r>
          </w:p>
          <w:p w14:paraId="3EBAF442" w14:textId="77777777" w:rsidR="00805339" w:rsidRPr="00114A38" w:rsidRDefault="00805339" w:rsidP="00805339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o</w:t>
            </w:r>
          </w:p>
        </w:tc>
        <w:tc>
          <w:tcPr>
            <w:tcW w:w="11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5A79" w14:textId="77777777" w:rsidR="00805339" w:rsidRPr="00114A38" w:rsidRDefault="00805339" w:rsidP="00805339">
            <w:pPr>
              <w:ind w:rightChars="-50" w:right="-96"/>
              <w:jc w:val="right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yrs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50AD46" w14:textId="77777777" w:rsidR="00805339" w:rsidRPr="00114A38" w:rsidRDefault="00805339" w:rsidP="00805339">
            <w:pPr>
              <w:ind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3EC2A8AE" w14:textId="77777777" w:rsidTr="00E47AB3">
        <w:trPr>
          <w:trHeight w:val="245"/>
        </w:trPr>
        <w:tc>
          <w:tcPr>
            <w:tcW w:w="1668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0CC3B8D1" w14:textId="77777777" w:rsidR="00805339" w:rsidRPr="00114A38" w:rsidRDefault="00805339" w:rsidP="00CA23EF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Employment record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B95CF2A" w14:textId="77777777" w:rsidR="00805339" w:rsidRPr="00114A38" w:rsidRDefault="00805339" w:rsidP="00CA23EF">
            <w:pPr>
              <w:ind w:leftChars="-50" w:left="-96"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Name and address of organization</w:t>
            </w:r>
          </w:p>
        </w:tc>
        <w:tc>
          <w:tcPr>
            <w:tcW w:w="1888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D3962A9" w14:textId="77777777" w:rsidR="00805339" w:rsidRPr="00114A38" w:rsidRDefault="00805339" w:rsidP="00CA23EF">
            <w:pPr>
              <w:ind w:leftChars="-50" w:left="-96"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Period of employment</w:t>
            </w:r>
          </w:p>
        </w:tc>
        <w:tc>
          <w:tcPr>
            <w:tcW w:w="17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AD685" w14:textId="77777777" w:rsidR="00805339" w:rsidRPr="00114A38" w:rsidRDefault="00805339" w:rsidP="00CA23EF">
            <w:pPr>
              <w:ind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Position</w:t>
            </w:r>
          </w:p>
        </w:tc>
        <w:tc>
          <w:tcPr>
            <w:tcW w:w="18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548016" w14:textId="77777777" w:rsidR="00805339" w:rsidRPr="00114A38" w:rsidRDefault="00805339" w:rsidP="00CA23EF">
            <w:pPr>
              <w:ind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ype of work</w:t>
            </w:r>
          </w:p>
        </w:tc>
      </w:tr>
      <w:tr w:rsidR="00114A38" w:rsidRPr="00114A38" w14:paraId="1C4FCFEB" w14:textId="77777777" w:rsidTr="00E47AB3">
        <w:trPr>
          <w:trHeight w:val="391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4CCDE923" w14:textId="77777777" w:rsidR="00805339" w:rsidRPr="00114A38" w:rsidRDefault="00805339" w:rsidP="00CA23EF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275B9F6" w14:textId="77777777" w:rsidR="00805339" w:rsidRPr="00114A38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888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96BC877" w14:textId="77777777" w:rsidR="00805339" w:rsidRPr="00114A38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78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5C9D" w14:textId="77777777" w:rsidR="00805339" w:rsidRPr="00114A38" w:rsidRDefault="00805339" w:rsidP="00CA23EF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8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4BD5A3" w14:textId="77777777" w:rsidR="00805339" w:rsidRPr="00114A38" w:rsidRDefault="00805339" w:rsidP="00CA23EF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2EF166C4" w14:textId="77777777" w:rsidTr="0081360D">
        <w:trPr>
          <w:trHeight w:val="443"/>
        </w:trPr>
        <w:tc>
          <w:tcPr>
            <w:tcW w:w="1668" w:type="dxa"/>
            <w:gridSpan w:val="2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3CE82E08" w14:textId="77777777" w:rsidR="00805339" w:rsidRPr="00114A38" w:rsidRDefault="00805339" w:rsidP="00CA23EF">
            <w:pPr>
              <w:spacing w:line="240" w:lineRule="exact"/>
              <w:jc w:val="center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2762" w:type="dxa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323AC392" w14:textId="77777777" w:rsidR="00805339" w:rsidRPr="00114A38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881" w:type="dxa"/>
            <w:gridSpan w:val="5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vAlign w:val="center"/>
          </w:tcPr>
          <w:p w14:paraId="136D89A4" w14:textId="77777777" w:rsidR="00805339" w:rsidRPr="00114A38" w:rsidRDefault="00805339" w:rsidP="00CA23EF">
            <w:pPr>
              <w:ind w:leftChars="-50" w:left="-96" w:rightChars="-50" w:right="-96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73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4604A2" w14:textId="77777777" w:rsidR="00805339" w:rsidRPr="00114A38" w:rsidRDefault="00805339" w:rsidP="00CA23EF">
            <w:pPr>
              <w:ind w:leftChars="-50" w:left="-96" w:rightChars="-50" w:right="-96" w:firstLineChars="100" w:firstLine="162"/>
              <w:rPr>
                <w:rFonts w:hAnsi="ＭＳ 明朝"/>
                <w:sz w:val="18"/>
                <w:szCs w:val="18"/>
              </w:rPr>
            </w:pP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14:paraId="552CB38F" w14:textId="77777777" w:rsidR="00805339" w:rsidRPr="00114A38" w:rsidRDefault="00805339" w:rsidP="00E47AB3">
            <w:pPr>
              <w:ind w:rightChars="-50" w:right="-96"/>
              <w:rPr>
                <w:rFonts w:hAnsi="ＭＳ 明朝"/>
                <w:sz w:val="18"/>
                <w:szCs w:val="18"/>
              </w:rPr>
            </w:pPr>
          </w:p>
        </w:tc>
      </w:tr>
      <w:tr w:rsidR="00114A38" w:rsidRPr="00114A38" w14:paraId="03DCC57F" w14:textId="77777777" w:rsidTr="008925B1">
        <w:trPr>
          <w:trHeight w:hRule="exact" w:val="1196"/>
        </w:trPr>
        <w:tc>
          <w:tcPr>
            <w:tcW w:w="96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E0043AB" w14:textId="77777777" w:rsidR="00993E1F" w:rsidRPr="00114A38" w:rsidRDefault="00E47AB3" w:rsidP="00CA23EF">
            <w:pPr>
              <w:ind w:leftChars="-50" w:left="-96" w:rightChars="-50" w:right="-96"/>
              <w:jc w:val="center"/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Present address</w:t>
            </w:r>
          </w:p>
        </w:tc>
        <w:tc>
          <w:tcPr>
            <w:tcW w:w="8958" w:type="dxa"/>
            <w:gridSpan w:val="17"/>
            <w:tcBorders>
              <w:bottom w:val="single" w:sz="4" w:space="0" w:color="auto"/>
              <w:right w:val="single" w:sz="12" w:space="0" w:color="auto"/>
            </w:tcBorders>
          </w:tcPr>
          <w:p w14:paraId="6B30E87C" w14:textId="77777777" w:rsidR="00697064" w:rsidRPr="00114A38" w:rsidRDefault="00697064" w:rsidP="00CA23EF">
            <w:pPr>
              <w:rPr>
                <w:rFonts w:hAnsi="ＭＳ 明朝"/>
                <w:sz w:val="18"/>
                <w:szCs w:val="18"/>
              </w:rPr>
            </w:pPr>
          </w:p>
          <w:p w14:paraId="4E53D681" w14:textId="77777777" w:rsidR="008925B1" w:rsidRPr="00114A38" w:rsidRDefault="008925B1" w:rsidP="00CA23EF">
            <w:pPr>
              <w:rPr>
                <w:rFonts w:hAnsi="ＭＳ 明朝"/>
                <w:sz w:val="18"/>
                <w:szCs w:val="18"/>
              </w:rPr>
            </w:pPr>
          </w:p>
          <w:p w14:paraId="0158FDA4" w14:textId="77777777" w:rsidR="00993E1F" w:rsidRPr="00114A38" w:rsidRDefault="00E47AB3" w:rsidP="00CA23EF">
            <w:pPr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TEL</w:t>
            </w:r>
            <w:r w:rsidR="00330631" w:rsidRPr="00114A38">
              <w:rPr>
                <w:rFonts w:hAnsi="ＭＳ 明朝"/>
                <w:sz w:val="18"/>
                <w:szCs w:val="18"/>
                <w:lang w:eastAsia="zh-TW"/>
              </w:rPr>
              <w:t>（　　　　　）－（　　　　　）－（　　　　　　　　　）</w:t>
            </w:r>
            <w:r w:rsidR="00330631" w:rsidRPr="00114A38">
              <w:rPr>
                <w:rFonts w:hAnsi="ＭＳ 明朝"/>
                <w:sz w:val="18"/>
                <w:szCs w:val="18"/>
              </w:rPr>
              <w:t xml:space="preserve">　</w:t>
            </w:r>
          </w:p>
          <w:p w14:paraId="4E0729D6" w14:textId="77777777" w:rsidR="00993E1F" w:rsidRPr="00114A38" w:rsidRDefault="00E47AB3" w:rsidP="00CA23EF">
            <w:pPr>
              <w:rPr>
                <w:rFonts w:hAnsi="ＭＳ 明朝"/>
                <w:sz w:val="18"/>
                <w:szCs w:val="18"/>
              </w:rPr>
            </w:pPr>
            <w:r w:rsidRPr="00114A38">
              <w:rPr>
                <w:rFonts w:hAnsi="ＭＳ 明朝"/>
                <w:sz w:val="18"/>
                <w:szCs w:val="18"/>
              </w:rPr>
              <w:t>E-mail</w:t>
            </w:r>
            <w:r w:rsidR="00993E1F" w:rsidRPr="00114A38">
              <w:rPr>
                <w:rFonts w:hAnsi="ＭＳ 明朝"/>
                <w:sz w:val="18"/>
                <w:szCs w:val="18"/>
              </w:rPr>
              <w:t xml:space="preserve">　　　　　　　　</w:t>
            </w:r>
            <w:r w:rsidR="00697064" w:rsidRPr="00114A38">
              <w:rPr>
                <w:rFonts w:hAnsi="ＭＳ 明朝"/>
                <w:sz w:val="18"/>
                <w:szCs w:val="18"/>
              </w:rPr>
              <w:t xml:space="preserve">　　　　　</w:t>
            </w:r>
            <w:r w:rsidR="00993E1F" w:rsidRPr="00114A38">
              <w:rPr>
                <w:rFonts w:hAnsi="ＭＳ 明朝"/>
                <w:sz w:val="18"/>
                <w:szCs w:val="18"/>
              </w:rPr>
              <w:t>＠</w:t>
            </w:r>
          </w:p>
        </w:tc>
      </w:tr>
      <w:tr w:rsidR="00114A38" w:rsidRPr="00114A38" w14:paraId="5337A1C5" w14:textId="77777777" w:rsidTr="006966DB">
        <w:trPr>
          <w:trHeight w:hRule="exact" w:val="676"/>
        </w:trPr>
        <w:tc>
          <w:tcPr>
            <w:tcW w:w="5495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915468" w14:textId="77777777" w:rsidR="00C128C9" w:rsidRPr="00114A38" w:rsidRDefault="00E47AB3" w:rsidP="00CA23EF">
            <w:pPr>
              <w:jc w:val="center"/>
              <w:rPr>
                <w:rFonts w:hAnsi="ＭＳ 明朝"/>
              </w:rPr>
            </w:pPr>
            <w:r w:rsidRPr="00114A38">
              <w:rPr>
                <w:rFonts w:hAnsi="ＭＳ 明朝"/>
                <w:sz w:val="16"/>
                <w:szCs w:val="18"/>
              </w:rPr>
              <w:t>Those who are enrolled in Tohoku University (including research students etc.) are current student ID numbers and status</w:t>
            </w:r>
          </w:p>
        </w:tc>
        <w:tc>
          <w:tcPr>
            <w:tcW w:w="4431" w:type="dxa"/>
            <w:gridSpan w:val="11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5FE742" w14:textId="77777777" w:rsidR="00C128C9" w:rsidRPr="00114A38" w:rsidRDefault="00E47AB3" w:rsidP="00CA23EF">
            <w:pPr>
              <w:rPr>
                <w:rFonts w:hAnsi="ＭＳ 明朝"/>
              </w:rPr>
            </w:pPr>
            <w:r w:rsidRPr="00114A38">
              <w:rPr>
                <w:rFonts w:hAnsi="ＭＳ 明朝"/>
                <w:kern w:val="0"/>
              </w:rPr>
              <w:t>Student ID</w:t>
            </w:r>
            <w:r w:rsidR="00C128C9" w:rsidRPr="00114A38">
              <w:rPr>
                <w:rFonts w:hAnsi="ＭＳ 明朝"/>
                <w:kern w:val="0"/>
              </w:rPr>
              <w:t xml:space="preserve">　　　　　　　</w:t>
            </w:r>
            <w:r w:rsidRPr="00114A38">
              <w:rPr>
                <w:rFonts w:hAnsi="ＭＳ 明朝"/>
                <w:kern w:val="0"/>
              </w:rPr>
              <w:t>Status</w:t>
            </w:r>
          </w:p>
        </w:tc>
      </w:tr>
      <w:tr w:rsidR="00114A38" w:rsidRPr="00114A38" w14:paraId="4E77BF11" w14:textId="77777777" w:rsidTr="00E46DE1">
        <w:trPr>
          <w:trHeight w:hRule="exact" w:val="596"/>
        </w:trPr>
        <w:tc>
          <w:tcPr>
            <w:tcW w:w="9926" w:type="dxa"/>
            <w:gridSpan w:val="18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8CC7C3C" w14:textId="77777777" w:rsidR="006966DB" w:rsidRPr="00114A38" w:rsidRDefault="00B104C3" w:rsidP="004E2498">
            <w:pPr>
              <w:rPr>
                <w:rFonts w:hAnsi="ＭＳ 明朝"/>
                <w:sz w:val="16"/>
                <w:szCs w:val="18"/>
              </w:rPr>
            </w:pPr>
            <w:r w:rsidRPr="00114A38">
              <w:rPr>
                <w:rFonts w:hAnsi="ＭＳ 明朝"/>
                <w:sz w:val="16"/>
                <w:szCs w:val="18"/>
              </w:rPr>
              <w:t>Note</w:t>
            </w:r>
            <w:r w:rsidR="00A9541C" w:rsidRPr="00114A38">
              <w:rPr>
                <w:rFonts w:hAnsi="ＭＳ 明朝"/>
                <w:sz w:val="16"/>
                <w:szCs w:val="18"/>
              </w:rPr>
              <w:t xml:space="preserve">: </w:t>
            </w:r>
            <w:r w:rsidR="006966DB" w:rsidRPr="00114A38">
              <w:rPr>
                <w:rFonts w:hAnsi="ＭＳ 明朝" w:hint="eastAsia"/>
                <w:sz w:val="16"/>
                <w:szCs w:val="18"/>
              </w:rPr>
              <w:t>Please do</w:t>
            </w:r>
            <w:r w:rsidR="004E2498" w:rsidRPr="00114A38">
              <w:rPr>
                <w:rFonts w:hAnsi="ＭＳ 明朝"/>
                <w:sz w:val="16"/>
                <w:szCs w:val="18"/>
              </w:rPr>
              <w:t xml:space="preserve"> no</w:t>
            </w:r>
            <w:r w:rsidR="006966DB" w:rsidRPr="00114A38">
              <w:rPr>
                <w:rFonts w:hAnsi="ＭＳ 明朝" w:hint="eastAsia"/>
                <w:sz w:val="16"/>
                <w:szCs w:val="18"/>
              </w:rPr>
              <w:t>t write anything into the space marked with ※.</w:t>
            </w:r>
          </w:p>
          <w:p w14:paraId="45B1BBA0" w14:textId="0087630A" w:rsidR="00E46DE1" w:rsidRPr="00114A38" w:rsidRDefault="00E46DE1" w:rsidP="00E46DE1">
            <w:pPr>
              <w:rPr>
                <w:rFonts w:hAnsi="ＭＳ 明朝"/>
                <w:kern w:val="0"/>
                <w:sz w:val="16"/>
                <w:szCs w:val="16"/>
              </w:rPr>
            </w:pPr>
            <w:r w:rsidRPr="00114A38">
              <w:rPr>
                <w:rFonts w:hAnsi="ＭＳ 明朝"/>
                <w:kern w:val="0"/>
                <w:sz w:val="16"/>
                <w:szCs w:val="16"/>
              </w:rPr>
              <w:t>The application form must be completed either in the English version or the Japanese version.</w:t>
            </w:r>
          </w:p>
        </w:tc>
      </w:tr>
    </w:tbl>
    <w:p w14:paraId="1845F7C2" w14:textId="77777777" w:rsidR="007437D1" w:rsidRPr="00114A38" w:rsidRDefault="00DF3DD9" w:rsidP="007437D1">
      <w:pPr>
        <w:rPr>
          <w:rFonts w:hAnsi="ＭＳ 明朝"/>
          <w:vanish/>
        </w:rPr>
      </w:pPr>
      <w:r w:rsidRPr="00114A38">
        <w:rPr>
          <w:rFonts w:hAnsi="ＭＳ 明朝"/>
          <w:vanish/>
        </w:rPr>
        <w:br w:type="page"/>
      </w:r>
    </w:p>
    <w:p w14:paraId="4F3E8440" w14:textId="77777777" w:rsidR="00D7416A" w:rsidRPr="00114A38" w:rsidRDefault="00D7416A" w:rsidP="007437D1">
      <w:pPr>
        <w:rPr>
          <w:rFonts w:hAnsi="ＭＳ 明朝"/>
          <w:vanish/>
        </w:rPr>
      </w:pPr>
    </w:p>
    <w:sectPr w:rsidR="00D7416A" w:rsidRPr="00114A38" w:rsidSect="00FF180F">
      <w:pgSz w:w="11900" w:h="16840" w:code="9"/>
      <w:pgMar w:top="794" w:right="680" w:bottom="794" w:left="1304" w:header="851" w:footer="992" w:gutter="0"/>
      <w:cols w:space="425"/>
      <w:docGrid w:type="linesAndChars" w:linePitch="291" w:charSpace="-36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A650D" w14:textId="77777777" w:rsidR="00EA37FD" w:rsidRDefault="00EA37FD" w:rsidP="003208ED">
      <w:r>
        <w:separator/>
      </w:r>
    </w:p>
  </w:endnote>
  <w:endnote w:type="continuationSeparator" w:id="0">
    <w:p w14:paraId="64EB1768" w14:textId="77777777" w:rsidR="00EA37FD" w:rsidRDefault="00EA37FD" w:rsidP="00320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CD343" w14:textId="77777777" w:rsidR="00EA37FD" w:rsidRDefault="00EA37FD" w:rsidP="003208ED">
      <w:r>
        <w:separator/>
      </w:r>
    </w:p>
  </w:footnote>
  <w:footnote w:type="continuationSeparator" w:id="0">
    <w:p w14:paraId="2B7FDD37" w14:textId="77777777" w:rsidR="00EA37FD" w:rsidRDefault="00EA37FD" w:rsidP="00320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082240"/>
    <w:multiLevelType w:val="hybridMultilevel"/>
    <w:tmpl w:val="0EAAE0B8"/>
    <w:lvl w:ilvl="0" w:tplc="1EBA27B8">
      <w:start w:val="2"/>
      <w:numFmt w:val="bullet"/>
      <w:lvlText w:val="□"/>
      <w:lvlJc w:val="left"/>
      <w:pPr>
        <w:ind w:left="60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8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4" w:hanging="420"/>
      </w:pPr>
      <w:rPr>
        <w:rFonts w:ascii="Wingdings" w:hAnsi="Wingdings" w:hint="default"/>
      </w:rPr>
    </w:lvl>
  </w:abstractNum>
  <w:abstractNum w:abstractNumId="1" w15:restartNumberingAfterBreak="0">
    <w:nsid w:val="700A128B"/>
    <w:multiLevelType w:val="hybridMultilevel"/>
    <w:tmpl w:val="3BEC2E0E"/>
    <w:lvl w:ilvl="0" w:tplc="528C2EF8">
      <w:start w:val="3"/>
      <w:numFmt w:val="bullet"/>
      <w:lvlText w:val="□"/>
      <w:lvlJc w:val="left"/>
      <w:pPr>
        <w:ind w:left="17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2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99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96"/>
  <w:drawingGridVerticalSpacing w:val="291"/>
  <w:displayHorizontalDrawingGridEvery w:val="0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7UwMTY0NLQ0NDNQ0lEKTi0uzszPAykwqgUArW9LeywAAAA="/>
  </w:docVars>
  <w:rsids>
    <w:rsidRoot w:val="00F17673"/>
    <w:rsid w:val="000001FC"/>
    <w:rsid w:val="000049DC"/>
    <w:rsid w:val="000067C8"/>
    <w:rsid w:val="000132CA"/>
    <w:rsid w:val="0002020E"/>
    <w:rsid w:val="0004665B"/>
    <w:rsid w:val="00046D40"/>
    <w:rsid w:val="000525D9"/>
    <w:rsid w:val="0007335C"/>
    <w:rsid w:val="0008216F"/>
    <w:rsid w:val="00090866"/>
    <w:rsid w:val="000A2793"/>
    <w:rsid w:val="000A3890"/>
    <w:rsid w:val="000A4E43"/>
    <w:rsid w:val="000C4A89"/>
    <w:rsid w:val="000D1CA0"/>
    <w:rsid w:val="001008BE"/>
    <w:rsid w:val="0011303E"/>
    <w:rsid w:val="00114A38"/>
    <w:rsid w:val="0012768E"/>
    <w:rsid w:val="00136F9E"/>
    <w:rsid w:val="0014038F"/>
    <w:rsid w:val="00142D9A"/>
    <w:rsid w:val="001A203B"/>
    <w:rsid w:val="001A2E3C"/>
    <w:rsid w:val="001A5042"/>
    <w:rsid w:val="001B6CB7"/>
    <w:rsid w:val="001C6F33"/>
    <w:rsid w:val="001D6382"/>
    <w:rsid w:val="001E791D"/>
    <w:rsid w:val="001F134D"/>
    <w:rsid w:val="001F61F6"/>
    <w:rsid w:val="00207FD8"/>
    <w:rsid w:val="00214E93"/>
    <w:rsid w:val="0025563A"/>
    <w:rsid w:val="00267B1D"/>
    <w:rsid w:val="00280623"/>
    <w:rsid w:val="0029110D"/>
    <w:rsid w:val="00296E54"/>
    <w:rsid w:val="002B12A2"/>
    <w:rsid w:val="002F0EFC"/>
    <w:rsid w:val="002F75B4"/>
    <w:rsid w:val="002F7F77"/>
    <w:rsid w:val="003117FD"/>
    <w:rsid w:val="003122D6"/>
    <w:rsid w:val="00313AB2"/>
    <w:rsid w:val="00313FDD"/>
    <w:rsid w:val="0031533C"/>
    <w:rsid w:val="003208ED"/>
    <w:rsid w:val="00330631"/>
    <w:rsid w:val="00333A8B"/>
    <w:rsid w:val="00336B72"/>
    <w:rsid w:val="00337323"/>
    <w:rsid w:val="00357153"/>
    <w:rsid w:val="00363D51"/>
    <w:rsid w:val="00384FEA"/>
    <w:rsid w:val="003A78DA"/>
    <w:rsid w:val="003B6D8A"/>
    <w:rsid w:val="003C6EB7"/>
    <w:rsid w:val="003C712E"/>
    <w:rsid w:val="003D2455"/>
    <w:rsid w:val="003D2969"/>
    <w:rsid w:val="003D7B1A"/>
    <w:rsid w:val="003E600F"/>
    <w:rsid w:val="00416A82"/>
    <w:rsid w:val="00423DE5"/>
    <w:rsid w:val="004410C1"/>
    <w:rsid w:val="00462C98"/>
    <w:rsid w:val="00473133"/>
    <w:rsid w:val="00475FED"/>
    <w:rsid w:val="0048219A"/>
    <w:rsid w:val="004835D0"/>
    <w:rsid w:val="004B6BF8"/>
    <w:rsid w:val="004B7B10"/>
    <w:rsid w:val="004D29BA"/>
    <w:rsid w:val="004D3247"/>
    <w:rsid w:val="004E2498"/>
    <w:rsid w:val="004E34E9"/>
    <w:rsid w:val="004F08F2"/>
    <w:rsid w:val="004F20D8"/>
    <w:rsid w:val="0050206C"/>
    <w:rsid w:val="00521AE4"/>
    <w:rsid w:val="005319FA"/>
    <w:rsid w:val="00543317"/>
    <w:rsid w:val="00561686"/>
    <w:rsid w:val="005975E8"/>
    <w:rsid w:val="005A790D"/>
    <w:rsid w:val="005B2C28"/>
    <w:rsid w:val="005C717E"/>
    <w:rsid w:val="005D6B4A"/>
    <w:rsid w:val="005E04A5"/>
    <w:rsid w:val="005E68B1"/>
    <w:rsid w:val="005F692F"/>
    <w:rsid w:val="00601757"/>
    <w:rsid w:val="00601C61"/>
    <w:rsid w:val="006154DD"/>
    <w:rsid w:val="00622A20"/>
    <w:rsid w:val="006302BC"/>
    <w:rsid w:val="00633A74"/>
    <w:rsid w:val="00651078"/>
    <w:rsid w:val="00664226"/>
    <w:rsid w:val="00667FB9"/>
    <w:rsid w:val="00671530"/>
    <w:rsid w:val="00673131"/>
    <w:rsid w:val="006735FC"/>
    <w:rsid w:val="00676B40"/>
    <w:rsid w:val="00691001"/>
    <w:rsid w:val="00693206"/>
    <w:rsid w:val="006966DB"/>
    <w:rsid w:val="00697064"/>
    <w:rsid w:val="006A0B2D"/>
    <w:rsid w:val="006A1BD7"/>
    <w:rsid w:val="006A7C57"/>
    <w:rsid w:val="006B7B7C"/>
    <w:rsid w:val="006C5943"/>
    <w:rsid w:val="006E3CCB"/>
    <w:rsid w:val="006F3FF5"/>
    <w:rsid w:val="007063FB"/>
    <w:rsid w:val="00707FC3"/>
    <w:rsid w:val="00716041"/>
    <w:rsid w:val="00732DEA"/>
    <w:rsid w:val="007437D1"/>
    <w:rsid w:val="00744207"/>
    <w:rsid w:val="00744CF0"/>
    <w:rsid w:val="00750CF1"/>
    <w:rsid w:val="007568C7"/>
    <w:rsid w:val="00775698"/>
    <w:rsid w:val="007D1816"/>
    <w:rsid w:val="007E33EA"/>
    <w:rsid w:val="007E37EF"/>
    <w:rsid w:val="007E534E"/>
    <w:rsid w:val="007F62DB"/>
    <w:rsid w:val="008013A5"/>
    <w:rsid w:val="00805339"/>
    <w:rsid w:val="00806BD3"/>
    <w:rsid w:val="00810A5B"/>
    <w:rsid w:val="00813220"/>
    <w:rsid w:val="008134C2"/>
    <w:rsid w:val="0081360D"/>
    <w:rsid w:val="00821C0B"/>
    <w:rsid w:val="00825D64"/>
    <w:rsid w:val="008361E1"/>
    <w:rsid w:val="0083792C"/>
    <w:rsid w:val="00846CAC"/>
    <w:rsid w:val="00874D98"/>
    <w:rsid w:val="008773AA"/>
    <w:rsid w:val="0088322F"/>
    <w:rsid w:val="00883554"/>
    <w:rsid w:val="00885F42"/>
    <w:rsid w:val="00886F38"/>
    <w:rsid w:val="00891E02"/>
    <w:rsid w:val="008925B1"/>
    <w:rsid w:val="00892AF9"/>
    <w:rsid w:val="008A20BE"/>
    <w:rsid w:val="008A4942"/>
    <w:rsid w:val="008B1327"/>
    <w:rsid w:val="008B3643"/>
    <w:rsid w:val="008B4AF8"/>
    <w:rsid w:val="008D38E9"/>
    <w:rsid w:val="008D680E"/>
    <w:rsid w:val="008E0924"/>
    <w:rsid w:val="008E0A9F"/>
    <w:rsid w:val="00910E80"/>
    <w:rsid w:val="009115B6"/>
    <w:rsid w:val="00913470"/>
    <w:rsid w:val="00914780"/>
    <w:rsid w:val="009264FE"/>
    <w:rsid w:val="00976E22"/>
    <w:rsid w:val="00985B26"/>
    <w:rsid w:val="00993E1F"/>
    <w:rsid w:val="009A33CE"/>
    <w:rsid w:val="009B1FA0"/>
    <w:rsid w:val="009C08FB"/>
    <w:rsid w:val="009C0B29"/>
    <w:rsid w:val="009D511C"/>
    <w:rsid w:val="009D694B"/>
    <w:rsid w:val="009D6D4E"/>
    <w:rsid w:val="009F18A3"/>
    <w:rsid w:val="009F206E"/>
    <w:rsid w:val="00A100A5"/>
    <w:rsid w:val="00A31997"/>
    <w:rsid w:val="00A60979"/>
    <w:rsid w:val="00A64364"/>
    <w:rsid w:val="00A70729"/>
    <w:rsid w:val="00A9541C"/>
    <w:rsid w:val="00AA1F76"/>
    <w:rsid w:val="00AA4363"/>
    <w:rsid w:val="00AC33CB"/>
    <w:rsid w:val="00AC4FF6"/>
    <w:rsid w:val="00AC659F"/>
    <w:rsid w:val="00AD7CD9"/>
    <w:rsid w:val="00AE7DB0"/>
    <w:rsid w:val="00AF006A"/>
    <w:rsid w:val="00AF0C7C"/>
    <w:rsid w:val="00AF549D"/>
    <w:rsid w:val="00AF73D3"/>
    <w:rsid w:val="00B02C17"/>
    <w:rsid w:val="00B104C3"/>
    <w:rsid w:val="00B10C57"/>
    <w:rsid w:val="00B14CCB"/>
    <w:rsid w:val="00B31E78"/>
    <w:rsid w:val="00B337EF"/>
    <w:rsid w:val="00B51822"/>
    <w:rsid w:val="00B83355"/>
    <w:rsid w:val="00B86349"/>
    <w:rsid w:val="00BA276D"/>
    <w:rsid w:val="00BD056F"/>
    <w:rsid w:val="00BD6813"/>
    <w:rsid w:val="00BD6FA4"/>
    <w:rsid w:val="00BF2ACF"/>
    <w:rsid w:val="00C03125"/>
    <w:rsid w:val="00C128C9"/>
    <w:rsid w:val="00C1795B"/>
    <w:rsid w:val="00C27E1F"/>
    <w:rsid w:val="00C51F90"/>
    <w:rsid w:val="00C54B64"/>
    <w:rsid w:val="00C6371A"/>
    <w:rsid w:val="00C66BAE"/>
    <w:rsid w:val="00C75006"/>
    <w:rsid w:val="00C91C63"/>
    <w:rsid w:val="00CA23EF"/>
    <w:rsid w:val="00CA3AEA"/>
    <w:rsid w:val="00CA7BA3"/>
    <w:rsid w:val="00CB3928"/>
    <w:rsid w:val="00CC655B"/>
    <w:rsid w:val="00CD56BB"/>
    <w:rsid w:val="00CF5D54"/>
    <w:rsid w:val="00CF6F00"/>
    <w:rsid w:val="00D01911"/>
    <w:rsid w:val="00D2643C"/>
    <w:rsid w:val="00D31B44"/>
    <w:rsid w:val="00D32DD8"/>
    <w:rsid w:val="00D419AC"/>
    <w:rsid w:val="00D438F5"/>
    <w:rsid w:val="00D53B84"/>
    <w:rsid w:val="00D5680A"/>
    <w:rsid w:val="00D6314E"/>
    <w:rsid w:val="00D64475"/>
    <w:rsid w:val="00D64B92"/>
    <w:rsid w:val="00D73284"/>
    <w:rsid w:val="00D7416A"/>
    <w:rsid w:val="00D756C1"/>
    <w:rsid w:val="00D93068"/>
    <w:rsid w:val="00DC1178"/>
    <w:rsid w:val="00DC71BD"/>
    <w:rsid w:val="00DD319D"/>
    <w:rsid w:val="00DE52F1"/>
    <w:rsid w:val="00DE5E53"/>
    <w:rsid w:val="00DF3DD9"/>
    <w:rsid w:val="00DF67A1"/>
    <w:rsid w:val="00E06C78"/>
    <w:rsid w:val="00E077AE"/>
    <w:rsid w:val="00E35947"/>
    <w:rsid w:val="00E464A4"/>
    <w:rsid w:val="00E46DE1"/>
    <w:rsid w:val="00E47AB3"/>
    <w:rsid w:val="00E52214"/>
    <w:rsid w:val="00E53A53"/>
    <w:rsid w:val="00E6558E"/>
    <w:rsid w:val="00E70D50"/>
    <w:rsid w:val="00EA37FD"/>
    <w:rsid w:val="00F035BD"/>
    <w:rsid w:val="00F06240"/>
    <w:rsid w:val="00F07F0D"/>
    <w:rsid w:val="00F161E3"/>
    <w:rsid w:val="00F17673"/>
    <w:rsid w:val="00F21C66"/>
    <w:rsid w:val="00F27FAF"/>
    <w:rsid w:val="00F30835"/>
    <w:rsid w:val="00F4007A"/>
    <w:rsid w:val="00F40E6F"/>
    <w:rsid w:val="00F4254F"/>
    <w:rsid w:val="00F57ED8"/>
    <w:rsid w:val="00F846FC"/>
    <w:rsid w:val="00F9560A"/>
    <w:rsid w:val="00F96616"/>
    <w:rsid w:val="00FB11AF"/>
    <w:rsid w:val="00FB6CE6"/>
    <w:rsid w:val="00FB6D4C"/>
    <w:rsid w:val="00FC4450"/>
    <w:rsid w:val="00FD3293"/>
    <w:rsid w:val="00FE2EE8"/>
    <w:rsid w:val="00FF180F"/>
    <w:rsid w:val="00FF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2E6E42C4"/>
  <w15:chartTrackingRefBased/>
  <w15:docId w15:val="{CC7C13C5-8F77-463D-8A7B-5A6F93511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38F5"/>
    <w:pPr>
      <w:widowControl w:val="0"/>
      <w:jc w:val="both"/>
    </w:pPr>
    <w:rPr>
      <w:rFonts w:ascii="ＭＳ 明朝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176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F17673"/>
    <w:rPr>
      <w:rFonts w:ascii="Arial" w:eastAsia="ＭＳ ゴシック" w:hAnsi="Arial"/>
      <w:sz w:val="18"/>
      <w:szCs w:val="18"/>
    </w:rPr>
  </w:style>
  <w:style w:type="character" w:customStyle="1" w:styleId="a5">
    <w:name w:val="吹き出し (文字)"/>
    <w:link w:val="a4"/>
    <w:uiPriority w:val="99"/>
    <w:semiHidden/>
    <w:rsid w:val="00F17673"/>
    <w:rPr>
      <w:rFonts w:ascii="Arial" w:eastAsia="ＭＳ ゴシック" w:hAnsi="Arial" w:cs="Times New Roman"/>
      <w:kern w:val="2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208E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uiPriority w:val="99"/>
    <w:rsid w:val="003208ED"/>
    <w:rPr>
      <w:rFonts w:ascii="ＭＳ 明朝"/>
      <w:kern w:val="2"/>
      <w:sz w:val="21"/>
      <w:szCs w:val="24"/>
    </w:rPr>
  </w:style>
  <w:style w:type="paragraph" w:styleId="a8">
    <w:name w:val="footer"/>
    <w:basedOn w:val="a"/>
    <w:link w:val="a9"/>
    <w:uiPriority w:val="99"/>
    <w:unhideWhenUsed/>
    <w:rsid w:val="003208ED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3208ED"/>
    <w:rPr>
      <w:rFonts w:ascii="ＭＳ 明朝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２４年度東北大学大学院医学系研究科</vt:lpstr>
      <vt:lpstr>平成２４年度東北大学大学院医学系研究科</vt:lpstr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２４年度東北大学大学院医学系研究科</dc:title>
  <dc:subject/>
  <dc:creator>dr40000147</dc:creator>
  <cp:keywords/>
  <cp:lastModifiedBy>Kikuchi</cp:lastModifiedBy>
  <cp:revision>3</cp:revision>
  <cp:lastPrinted>2014-11-19T06:53:00Z</cp:lastPrinted>
  <dcterms:created xsi:type="dcterms:W3CDTF">2021-06-07T07:27:00Z</dcterms:created>
  <dcterms:modified xsi:type="dcterms:W3CDTF">2021-06-07T07:28:00Z</dcterms:modified>
</cp:coreProperties>
</file>